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C92E8" w14:textId="6B18D6D2" w:rsidR="00C978D6" w:rsidRPr="00B03C6B" w:rsidRDefault="00C978D6" w:rsidP="00C978D6">
      <w:r w:rsidRPr="00B03C6B">
        <w:t>Emsculpt Diastasis Recti.blog.</w:t>
      </w:r>
      <w:r>
        <w:t>Auraderm</w:t>
      </w:r>
      <w:r w:rsidRPr="00B03C6B">
        <w:t>.MZ</w:t>
      </w:r>
    </w:p>
    <w:p w14:paraId="1C8CAC3E" w14:textId="77777777" w:rsidR="00C978D6" w:rsidRPr="00B03C6B" w:rsidRDefault="00C978D6" w:rsidP="00C978D6">
      <w:r w:rsidRPr="00B03C6B">
        <w:t>KW/ Diastasis Recti </w:t>
      </w:r>
    </w:p>
    <w:p w14:paraId="5BB897D2" w14:textId="77777777" w:rsidR="00C978D6" w:rsidRPr="00B03C6B" w:rsidRDefault="00C978D6" w:rsidP="00C978D6">
      <w:r w:rsidRPr="00B03C6B">
        <w:t>/Emsculpt for Diastasis Recti </w:t>
      </w:r>
    </w:p>
    <w:p w14:paraId="53A53033" w14:textId="77777777" w:rsidR="00C978D6" w:rsidRPr="00B03C6B" w:rsidRDefault="00C978D6" w:rsidP="00C978D6">
      <w:r w:rsidRPr="00B03C6B">
        <w:t>META: Learn about Diastasis recti or ab separation after pregnancy. Review treatments, such as Emsculpt, surgery</w:t>
      </w:r>
      <w:r>
        <w:t>,</w:t>
      </w:r>
      <w:r w:rsidRPr="00B03C6B">
        <w:t xml:space="preserve"> and exercises that restore your midline.</w:t>
      </w:r>
    </w:p>
    <w:p w14:paraId="0336F75D" w14:textId="77777777" w:rsidR="00C978D6" w:rsidRPr="00B03C6B" w:rsidRDefault="00C978D6" w:rsidP="00C978D6">
      <w:r w:rsidRPr="00B03C6B">
        <w:t xml:space="preserve">DIASTASIS RECTI | EMSCULPT </w:t>
      </w:r>
      <w:r>
        <w:t>AND OTHER CURES</w:t>
      </w:r>
      <w:r w:rsidRPr="00B03C6B">
        <w:t xml:space="preserve"> FOR AB SEPARATION</w:t>
      </w:r>
    </w:p>
    <w:p w14:paraId="6EBC4E4C" w14:textId="77777777" w:rsidR="00C978D6" w:rsidRDefault="00C978D6" w:rsidP="00C978D6">
      <w:r w:rsidRPr="00B03C6B">
        <w:t xml:space="preserve">Diastasis Recti, also known as abdominal separation, is a common condition afflicting 33% to 60% of pregnant women. </w:t>
      </w:r>
      <w:r>
        <w:t>Ab separation can become a cosmetic concern and lead to health problems for many women after giving birth. Read on to learn more about this condition and discover treatments for Diastasis recti.</w:t>
      </w:r>
    </w:p>
    <w:p w14:paraId="4914BD8F" w14:textId="77777777" w:rsidR="00C978D6" w:rsidRDefault="00C978D6" w:rsidP="00C978D6">
      <w:r>
        <w:t xml:space="preserve">What </w:t>
      </w:r>
      <w:proofErr w:type="gramStart"/>
      <w:r>
        <w:t>is</w:t>
      </w:r>
      <w:proofErr w:type="gramEnd"/>
      <w:r>
        <w:t xml:space="preserve"> Diastasis Recti?</w:t>
      </w:r>
    </w:p>
    <w:p w14:paraId="3BB902C6" w14:textId="77777777" w:rsidR="00C978D6" w:rsidRPr="00B03C6B" w:rsidRDefault="00C978D6" w:rsidP="00C978D6">
      <w:r w:rsidRPr="00B03C6B">
        <w:t>Diastasis recti occur when the rectus abdominis—the two vertical muscle groups that make up a “six</w:t>
      </w:r>
      <w:r>
        <w:t>-</w:t>
      </w:r>
      <w:r w:rsidRPr="00B03C6B">
        <w:t xml:space="preserve">pack”—separate, pulling away from their attachment in the center of the abdomen. </w:t>
      </w:r>
    </w:p>
    <w:p w14:paraId="43AC2804" w14:textId="77777777" w:rsidR="00C978D6" w:rsidRPr="00B03C6B" w:rsidRDefault="00C978D6" w:rsidP="00C978D6">
      <w:r w:rsidRPr="00B03C6B">
        <w:t xml:space="preserve">The rectus abdominis </w:t>
      </w:r>
      <w:r>
        <w:t>is</w:t>
      </w:r>
      <w:r w:rsidRPr="00B03C6B">
        <w:t xml:space="preserve"> the largest of the abdominal muscles. They help transfer weight through the lower back and pelvis region. Furthermore, the rectus abdominis forms a section of the abdominal wall</w:t>
      </w:r>
      <w:r>
        <w:t>. This section</w:t>
      </w:r>
      <w:r w:rsidRPr="00B03C6B">
        <w:t xml:space="preserve"> supports the intestines, the uterus</w:t>
      </w:r>
      <w:r>
        <w:t>,</w:t>
      </w:r>
      <w:r w:rsidRPr="00B03C6B">
        <w:t xml:space="preserve"> and other organs. </w:t>
      </w:r>
    </w:p>
    <w:p w14:paraId="3E88033C" w14:textId="77777777" w:rsidR="00C978D6" w:rsidRPr="00B03C6B" w:rsidRDefault="00C978D6" w:rsidP="00C978D6">
      <w:r w:rsidRPr="00B03C6B">
        <w:t>What causes Diastasis Recti?</w:t>
      </w:r>
    </w:p>
    <w:p w14:paraId="02F0F037" w14:textId="77777777" w:rsidR="00C978D6" w:rsidRPr="00B03C6B" w:rsidRDefault="00C978D6" w:rsidP="00C978D6">
      <w:r w:rsidRPr="00B03C6B">
        <w:t>Diastasis recti occur during pregnancy, typically in the last term. The growing baby places pressure against the abdominal wall. This causes the rectus abdominis</w:t>
      </w:r>
      <w:r>
        <w:t xml:space="preserve"> muscles</w:t>
      </w:r>
      <w:r w:rsidRPr="00B03C6B">
        <w:t xml:space="preserve"> to stretch, thin, and eventually separate from the tissue that connect</w:t>
      </w:r>
      <w:r>
        <w:t xml:space="preserve">s </w:t>
      </w:r>
      <w:r w:rsidRPr="00B03C6B">
        <w:t xml:space="preserve">the abs together. </w:t>
      </w:r>
    </w:p>
    <w:p w14:paraId="703C122B" w14:textId="77777777" w:rsidR="00C978D6" w:rsidRPr="00B03C6B" w:rsidRDefault="00C978D6" w:rsidP="00C978D6">
      <w:r w:rsidRPr="00B03C6B">
        <w:t xml:space="preserve">Diastasis recti </w:t>
      </w:r>
      <w:r>
        <w:t>are</w:t>
      </w:r>
      <w:r w:rsidRPr="00B03C6B">
        <w:t xml:space="preserve"> more common in women with previous cesarean sections, women pregnant with multiples, or women who have previously given birth. </w:t>
      </w:r>
    </w:p>
    <w:p w14:paraId="4B91F18F" w14:textId="77777777" w:rsidR="00C978D6" w:rsidRPr="00B03C6B" w:rsidRDefault="00C978D6" w:rsidP="00C978D6">
      <w:r>
        <w:t>ABDOMINAL SEPARATION SYMPTOMS</w:t>
      </w:r>
    </w:p>
    <w:p w14:paraId="38ECE81F" w14:textId="77777777" w:rsidR="00C978D6" w:rsidRPr="00B03C6B" w:rsidRDefault="00C978D6" w:rsidP="00C978D6">
      <w:r w:rsidRPr="00B03C6B">
        <w:t xml:space="preserve">For some women, Diastasis recti heal on its own, typically within one to two months after giving birth, as the muscles repair themselves and return to normal. </w:t>
      </w:r>
    </w:p>
    <w:p w14:paraId="7391B9B0" w14:textId="77777777" w:rsidR="00C978D6" w:rsidRPr="00B03C6B" w:rsidRDefault="00C978D6" w:rsidP="00C978D6">
      <w:r w:rsidRPr="00B03C6B">
        <w:t>Sometimes, Diastasis recti do not heal on its own. In fact, a</w:t>
      </w:r>
      <w:r>
        <w:t xml:space="preserve"> recent</w:t>
      </w:r>
      <w:r w:rsidRPr="00B03C6B">
        <w:t xml:space="preserve"> survey </w:t>
      </w:r>
      <w:r>
        <w:t xml:space="preserve">revealed </w:t>
      </w:r>
      <w:r w:rsidRPr="00B03C6B">
        <w:t>45%</w:t>
      </w:r>
      <w:r>
        <w:t xml:space="preserve"> of new moms reported</w:t>
      </w:r>
      <w:r w:rsidRPr="00B03C6B">
        <w:t xml:space="preserve"> mild cases of diastasis </w:t>
      </w:r>
      <w:r>
        <w:t>six</w:t>
      </w:r>
      <w:r w:rsidRPr="00B03C6B">
        <w:t xml:space="preserve"> months after giving birth. </w:t>
      </w:r>
    </w:p>
    <w:p w14:paraId="388D7944" w14:textId="77777777" w:rsidR="00C978D6" w:rsidRPr="00B03C6B" w:rsidRDefault="00C978D6" w:rsidP="00C978D6">
      <w:r w:rsidRPr="00B03C6B">
        <w:t xml:space="preserve">When diastasis does not heal, it may create cosmetic concerns. Many women are left with a “ridge” or protrusion from the midline. The ridge is more prominent under strain. </w:t>
      </w:r>
    </w:p>
    <w:p w14:paraId="267207F0" w14:textId="77777777" w:rsidR="00C978D6" w:rsidRPr="00B03C6B" w:rsidRDefault="00C978D6" w:rsidP="00C978D6">
      <w:r w:rsidRPr="00B03C6B">
        <w:t>Severe cases of diastasis may lead to chronic pain in the lower back, pelvis, or hips</w:t>
      </w:r>
      <w:r>
        <w:t>. It may also cause</w:t>
      </w:r>
      <w:r w:rsidRPr="00B03C6B">
        <w:t xml:space="preserve"> constipation, urinary incontinence, or pain during intercourse. </w:t>
      </w:r>
    </w:p>
    <w:p w14:paraId="7FA73AAE" w14:textId="77777777" w:rsidR="00C978D6" w:rsidRPr="00B03C6B" w:rsidRDefault="00C978D6" w:rsidP="00C978D6">
      <w:r w:rsidRPr="00B03C6B">
        <w:t>WHAT TREATMENTS CORRECT DIASTASIS RECTI?</w:t>
      </w:r>
    </w:p>
    <w:p w14:paraId="4D8323C4" w14:textId="77777777" w:rsidR="00C978D6" w:rsidRPr="00B03C6B" w:rsidRDefault="00C978D6" w:rsidP="00C978D6">
      <w:r w:rsidRPr="00B03C6B">
        <w:t>For mild cases of diastasis, women can strengthen the</w:t>
      </w:r>
      <w:r>
        <w:t xml:space="preserve"> rectus</w:t>
      </w:r>
      <w:r w:rsidRPr="00B03C6B">
        <w:t xml:space="preserve"> abdomin</w:t>
      </w:r>
      <w:r>
        <w:t>i</w:t>
      </w:r>
      <w:r w:rsidRPr="00B03C6B">
        <w:t>s with physiotherapy of the deep stomach and pelvic floor. Th</w:t>
      </w:r>
      <w:r>
        <w:t>is consists of</w:t>
      </w:r>
      <w:r w:rsidRPr="00B03C6B">
        <w:t xml:space="preserve"> special exercises for improving separation. </w:t>
      </w:r>
      <w:r>
        <w:t>T</w:t>
      </w:r>
      <w:r w:rsidRPr="00B03C6B">
        <w:t xml:space="preserve">ypical ab </w:t>
      </w:r>
      <w:r w:rsidRPr="00B03C6B">
        <w:lastRenderedPageBreak/>
        <w:t xml:space="preserve">exercises, like sit-ups or crunches, </w:t>
      </w:r>
      <w:r>
        <w:t>can</w:t>
      </w:r>
      <w:r w:rsidRPr="00B03C6B">
        <w:t xml:space="preserve"> make </w:t>
      </w:r>
      <w:r>
        <w:t xml:space="preserve">a </w:t>
      </w:r>
      <w:r w:rsidRPr="00B03C6B">
        <w:t xml:space="preserve">diastasis worse. </w:t>
      </w:r>
      <w:r>
        <w:t>Therefore, m</w:t>
      </w:r>
      <w:r w:rsidRPr="00B03C6B">
        <w:t xml:space="preserve">any women consult a medical professional for instruction on how to </w:t>
      </w:r>
      <w:r>
        <w:t>strengthen their core after ab separation properly</w:t>
      </w:r>
      <w:r w:rsidRPr="00B03C6B">
        <w:t xml:space="preserve">. </w:t>
      </w:r>
    </w:p>
    <w:p w14:paraId="3AFFE81A" w14:textId="77777777" w:rsidR="00C978D6" w:rsidRPr="00B03C6B" w:rsidRDefault="00C978D6" w:rsidP="00C978D6">
      <w:r w:rsidRPr="00B03C6B">
        <w:t>Surgery, such as a tummy tuck, is an option for severe cases. Unfortunately, most insurance companies consider surgery for ab separation a cosmetic procedure and refuse to cover the operation.</w:t>
      </w:r>
    </w:p>
    <w:p w14:paraId="0677F561" w14:textId="77777777" w:rsidR="00C978D6" w:rsidRDefault="00C978D6" w:rsidP="00C978D6">
      <w:r w:rsidRPr="00B03C6B">
        <w:rPr>
          <w:u w:val="single"/>
        </w:rPr>
        <w:t>Emsculpt, a new body contouring treatment</w:t>
      </w:r>
      <w:r w:rsidRPr="00B03C6B">
        <w:t>, is clinically proven to improve diastasis recti. Emsculpt stimulates abdominal muscles using High</w:t>
      </w:r>
      <w:r>
        <w:t>-</w:t>
      </w:r>
      <w:r w:rsidRPr="00B03C6B">
        <w:t xml:space="preserve">Intensity Focused Electromagnetic (HIFEM) energy. The current safely stimulates muscle contractions that strengthen existing fibers and initiates the creation of new </w:t>
      </w:r>
      <w:r>
        <w:t>tissue</w:t>
      </w:r>
      <w:r w:rsidRPr="00B03C6B">
        <w:t xml:space="preserve">s. </w:t>
      </w:r>
    </w:p>
    <w:p w14:paraId="430D4C1A" w14:textId="77777777" w:rsidR="00C978D6" w:rsidRPr="00B03C6B" w:rsidRDefault="00C978D6" w:rsidP="00C978D6">
      <w:pPr>
        <w:jc w:val="right"/>
        <w:rPr>
          <w:u w:val="single"/>
        </w:rPr>
      </w:pPr>
      <w:r w:rsidRPr="00B03C6B">
        <w:rPr>
          <w:u w:val="single"/>
        </w:rPr>
        <w:t>See Real Emsculpt results &gt;&gt;</w:t>
      </w:r>
    </w:p>
    <w:p w14:paraId="702D4E52" w14:textId="77777777" w:rsidR="00C978D6" w:rsidRPr="00B03C6B" w:rsidRDefault="00C978D6" w:rsidP="00C978D6">
      <w:r w:rsidRPr="00B03C6B">
        <w:t xml:space="preserve">While Emsculpt is primarily designed to </w:t>
      </w:r>
      <w:r>
        <w:t>improve the appearance of the abdomen cosmetically</w:t>
      </w:r>
      <w:r w:rsidRPr="00B03C6B">
        <w:t xml:space="preserve">, </w:t>
      </w:r>
      <w:hyperlink r:id="rId4" w:history="1">
        <w:r w:rsidRPr="00B03C6B">
          <w:rPr>
            <w:rStyle w:val="Hyperlink"/>
          </w:rPr>
          <w:t>clinical data</w:t>
        </w:r>
      </w:hyperlink>
      <w:r w:rsidRPr="00B03C6B">
        <w:t xml:space="preserve"> highlights </w:t>
      </w:r>
      <w:r>
        <w:t xml:space="preserve">the </w:t>
      </w:r>
      <w:r w:rsidRPr="00B03C6B">
        <w:t xml:space="preserve">therapeutic </w:t>
      </w:r>
      <w:r>
        <w:t>benefits</w:t>
      </w:r>
      <w:r w:rsidRPr="00B03C6B">
        <w:t xml:space="preserve"> of this novel technology. Emsculpt strengthens the core, remodeling the tissue of the</w:t>
      </w:r>
      <w:r>
        <w:t xml:space="preserve"> rectus</w:t>
      </w:r>
      <w:r w:rsidRPr="00B03C6B">
        <w:t xml:space="preserve"> abdomin</w:t>
      </w:r>
      <w:r>
        <w:t>i</w:t>
      </w:r>
      <w:r w:rsidRPr="00B03C6B">
        <w:t>s. This leads to significant improvement in ab separation</w:t>
      </w:r>
      <w:r>
        <w:t xml:space="preserve">, making Emsculpt a popular treatment among women </w:t>
      </w:r>
      <w:r w:rsidRPr="00B03C6B">
        <w:t>after</w:t>
      </w:r>
      <w:r>
        <w:t xml:space="preserve"> giving birth.</w:t>
      </w:r>
    </w:p>
    <w:p w14:paraId="15228791" w14:textId="77777777" w:rsidR="00C978D6" w:rsidRPr="00B03C6B" w:rsidRDefault="00C978D6" w:rsidP="00C978D6">
      <w:r w:rsidRPr="00B03C6B">
        <w:t>EMSCULPT NEAR ME</w:t>
      </w:r>
    </w:p>
    <w:p w14:paraId="68B78F2E" w14:textId="73B00F6E" w:rsidR="00C978D6" w:rsidRPr="00B03C6B" w:rsidRDefault="00C978D6" w:rsidP="00C978D6">
      <w:r w:rsidRPr="00B03C6B">
        <w:t>If you suffer from ab separation after pregnancy, Emsculpt can help. Learn more about this new body sculpting treatment by contacting</w:t>
      </w:r>
      <w:r w:rsidR="000E1CF8">
        <w:t xml:space="preserve"> Aura Dermatology</w:t>
      </w:r>
      <w:r w:rsidRPr="00B03C6B">
        <w:t xml:space="preserve"> to schedule a free consultation. Reach out to </w:t>
      </w:r>
      <w:r w:rsidR="000E1CF8">
        <w:t>Aura Dermatology</w:t>
      </w:r>
      <w:r w:rsidRPr="00B03C6B">
        <w:t xml:space="preserve"> online </w:t>
      </w:r>
      <w:r w:rsidRPr="001E3428">
        <w:t xml:space="preserve">or call </w:t>
      </w:r>
      <w:r w:rsidR="001E3428" w:rsidRPr="001E3428">
        <w:t>(609) 547-3693</w:t>
      </w:r>
      <w:r w:rsidR="001E3428" w:rsidRPr="001E3428">
        <w:t xml:space="preserve"> </w:t>
      </w:r>
      <w:r w:rsidRPr="001E3428">
        <w:t>today.</w:t>
      </w:r>
      <w:r w:rsidRPr="00B03C6B">
        <w:t xml:space="preserve"> </w:t>
      </w:r>
    </w:p>
    <w:p w14:paraId="64FCB8D1" w14:textId="77777777" w:rsidR="00C978D6" w:rsidRPr="00B03C6B" w:rsidRDefault="00C978D6" w:rsidP="00C978D6">
      <w:bookmarkStart w:id="0" w:name="_GoBack"/>
      <w:bookmarkEnd w:id="0"/>
    </w:p>
    <w:p w14:paraId="0129D3E6" w14:textId="77777777" w:rsidR="00C978D6" w:rsidRDefault="00C978D6"/>
    <w:sectPr w:rsidR="00C978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DAyNTc3MTYG8pR0lIJTi4sz8/NACgxrAbjsdjUsAAAA"/>
  </w:docVars>
  <w:rsids>
    <w:rsidRoot w:val="00C978D6"/>
    <w:rsid w:val="000E1CF8"/>
    <w:rsid w:val="001E3428"/>
    <w:rsid w:val="00C97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26134"/>
  <w15:chartTrackingRefBased/>
  <w15:docId w15:val="{C28B9E83-4FC3-436B-9210-160DABEDD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8D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78D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onlinelibrary.wiley.com/doi/full/10.1002/lsm.2302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86</Words>
  <Characters>3344</Characters>
  <Application>Microsoft Office Word</Application>
  <DocSecurity>0</DocSecurity>
  <Lines>60</Lines>
  <Paragraphs>30</Paragraphs>
  <ScaleCrop>false</ScaleCrop>
  <Company/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3</cp:revision>
  <dcterms:created xsi:type="dcterms:W3CDTF">2020-04-06T20:57:00Z</dcterms:created>
  <dcterms:modified xsi:type="dcterms:W3CDTF">2020-04-06T20:59:00Z</dcterms:modified>
</cp:coreProperties>
</file>